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16958" w14:textId="5A2D8A5A" w:rsidR="00387C35" w:rsidRPr="00661EA9" w:rsidRDefault="00387C35" w:rsidP="00473BE9">
      <w:pPr>
        <w:tabs>
          <w:tab w:val="left" w:pos="2475"/>
        </w:tabs>
        <w:spacing w:before="100" w:beforeAutospacing="1" w:after="100" w:afterAutospacing="1" w:line="240" w:lineRule="auto"/>
        <w:rPr>
          <w:rFonts w:ascii="Tahoma" w:hAnsi="Tahoma" w:cs="Tahoma"/>
          <w:sz w:val="2"/>
          <w:lang w:val="en-GB"/>
        </w:rPr>
      </w:pPr>
    </w:p>
    <w:p w14:paraId="7EB31CBF" w14:textId="0D6B85C5" w:rsidR="00BA6C86" w:rsidRPr="00641467" w:rsidRDefault="00BA6C86" w:rsidP="00BA6C86">
      <w:pPr>
        <w:tabs>
          <w:tab w:val="left" w:pos="0"/>
        </w:tabs>
        <w:spacing w:after="0" w:line="240" w:lineRule="auto"/>
        <w:rPr>
          <w:rFonts w:eastAsia="Calibri" w:cs="Tahoma"/>
          <w:b/>
          <w:color w:val="9BAA11"/>
          <w:sz w:val="68"/>
          <w:szCs w:val="68"/>
          <w:lang w:val="en-GB"/>
        </w:rPr>
      </w:pPr>
      <w:r w:rsidRP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t>PLEASE, WRITE HERE</w:t>
      </w:r>
      <w:r w:rsid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br/>
      </w:r>
      <w:r w:rsidRPr="00641467">
        <w:rPr>
          <w:rFonts w:eastAsia="Calibri" w:cs="Tahoma"/>
          <w:b/>
          <w:color w:val="9BAA11"/>
          <w:sz w:val="68"/>
          <w:szCs w:val="68"/>
          <w:highlight w:val="yellow"/>
          <w:lang w:val="en-GB"/>
        </w:rPr>
        <w:t>ORGANIZATION NAME</w:t>
      </w:r>
    </w:p>
    <w:p w14:paraId="3862CC0A" w14:textId="77777777" w:rsidR="00BA6C86" w:rsidRPr="00BA6C86" w:rsidRDefault="00BA6C86" w:rsidP="00BA6C86">
      <w:pPr>
        <w:tabs>
          <w:tab w:val="left" w:pos="0"/>
        </w:tabs>
        <w:spacing w:after="0" w:line="240" w:lineRule="auto"/>
        <w:rPr>
          <w:rFonts w:ascii="Tahoma" w:eastAsia="Calibri" w:hAnsi="Tahoma" w:cs="Tahoma"/>
          <w:b/>
          <w:color w:val="D88F21"/>
          <w:sz w:val="40"/>
          <w:szCs w:val="40"/>
          <w:lang w:val="en-GB"/>
        </w:rPr>
      </w:pPr>
    </w:p>
    <w:tbl>
      <w:tblPr>
        <w:tblStyle w:val="Tablaconcuadrcula"/>
        <w:tblW w:w="11193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6266"/>
        <w:gridCol w:w="4110"/>
      </w:tblGrid>
      <w:tr w:rsidR="00641467" w:rsidRPr="00661EA9" w14:paraId="0F009C7B" w14:textId="77777777" w:rsidTr="00641467">
        <w:trPr>
          <w:gridAfter w:val="1"/>
          <w:wAfter w:w="4110" w:type="dxa"/>
          <w:trHeight w:val="284"/>
        </w:trPr>
        <w:tc>
          <w:tcPr>
            <w:tcW w:w="7083" w:type="dxa"/>
            <w:gridSpan w:val="2"/>
            <w:tcBorders>
              <w:top w:val="nil"/>
              <w:bottom w:val="single" w:sz="18" w:space="0" w:color="9BAA11"/>
            </w:tcBorders>
            <w:shd w:val="clear" w:color="auto" w:fill="auto"/>
            <w:vAlign w:val="center"/>
          </w:tcPr>
          <w:p w14:paraId="7A57A277" w14:textId="26EBA762" w:rsidR="00641467" w:rsidRPr="00641467" w:rsidRDefault="00641467" w:rsidP="00473BE9">
            <w:pPr>
              <w:spacing w:before="100" w:beforeAutospacing="1" w:after="100" w:afterAutospacing="1"/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CONSTITUENCY</w:t>
            </w:r>
            <w:r w:rsidR="00B518D6">
              <w:rPr>
                <w:rFonts w:cs="Tahoma"/>
                <w:color w:val="9BAA11"/>
                <w:sz w:val="36"/>
                <w:szCs w:val="36"/>
                <w:lang w:val="en-GB"/>
              </w:rPr>
              <w:t xml:space="preserve"> </w:t>
            </w:r>
            <w:r w:rsidR="00B518D6" w:rsidRPr="00B518D6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PRODUCERS</w:t>
            </w:r>
            <w:r w:rsidRPr="00B518D6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 xml:space="preserve"> </w:t>
            </w:r>
          </w:p>
        </w:tc>
      </w:tr>
      <w:tr w:rsidR="00AA4D94" w:rsidRPr="00641467" w14:paraId="610883CA" w14:textId="77777777" w:rsidTr="00641467">
        <w:trPr>
          <w:trHeight w:val="284"/>
        </w:trPr>
        <w:tc>
          <w:tcPr>
            <w:tcW w:w="817" w:type="dxa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257FDECC" w14:textId="77777777" w:rsidR="00AA4D94" w:rsidRPr="00641467" w:rsidRDefault="00AA4D94" w:rsidP="00603DBB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Date</w:t>
            </w:r>
            <w:r w:rsidRPr="00641467">
              <w:rPr>
                <w:rFonts w:cs="Tahoma"/>
                <w:color w:val="808080" w:themeColor="background1" w:themeShade="80"/>
                <w:lang w:val="en-GB"/>
              </w:rPr>
              <w:t>:</w:t>
            </w:r>
          </w:p>
        </w:tc>
        <w:tc>
          <w:tcPr>
            <w:tcW w:w="10376" w:type="dxa"/>
            <w:gridSpan w:val="2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3592EFDB" w14:textId="77777777" w:rsidR="00AA4D94" w:rsidRPr="00641467" w:rsidRDefault="00AA4D94" w:rsidP="00413BF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1040AC" w:rsidRPr="00273F23" w14:paraId="419FF231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1EB4D76B" w14:textId="77777777" w:rsidR="00EF7262" w:rsidRPr="00641467" w:rsidRDefault="00EF7262" w:rsidP="00473BE9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Primary contact responsible for the institutional commitment to RTRS</w:t>
            </w:r>
            <w:r w:rsidR="00AA4D94" w:rsidRPr="00641467">
              <w:rPr>
                <w:rFonts w:cs="Tahoma"/>
                <w:color w:val="7F7F7F" w:themeColor="text1" w:themeTint="80"/>
                <w:lang w:val="en-GB"/>
              </w:rPr>
              <w:t xml:space="preserve"> </w:t>
            </w:r>
          </w:p>
          <w:p w14:paraId="1AB8E117" w14:textId="77777777" w:rsidR="00AA4D94" w:rsidRPr="00641467" w:rsidRDefault="00AA4D94" w:rsidP="00473BE9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(name, e-mail, phone number</w:t>
            </w:r>
            <w:r w:rsidR="00543DA2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, office address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)</w:t>
            </w:r>
          </w:p>
        </w:tc>
      </w:tr>
      <w:tr w:rsidR="001040AC" w:rsidRPr="00641467" w14:paraId="1B22B2B3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301B1C8A" w14:textId="3EF2EA39" w:rsidR="00EF7262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040AC" w:rsidRPr="00641467" w14:paraId="449EF404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1D2E4B54" w14:textId="77777777" w:rsidR="005504C8" w:rsidRPr="00641467" w:rsidRDefault="005504C8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Person reporting</w:t>
            </w:r>
          </w:p>
          <w:p w14:paraId="140CA83D" w14:textId="77777777" w:rsidR="00EF7262" w:rsidRPr="00641467" w:rsidRDefault="00EF7262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if different</w:t>
            </w:r>
          </w:p>
        </w:tc>
      </w:tr>
      <w:tr w:rsidR="00057D23" w:rsidRPr="00641467" w14:paraId="361AFD1E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41EB6" w14:textId="77F01DE4" w:rsidR="00EF7262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W w:w="11193" w:type="dxa"/>
        <w:tblBorders>
          <w:bottom w:val="single" w:sz="2" w:space="0" w:color="7F7F7F"/>
          <w:insideH w:val="single" w:sz="2" w:space="0" w:color="7F7F7F"/>
        </w:tblBorders>
        <w:tblLook w:val="04A0" w:firstRow="1" w:lastRow="0" w:firstColumn="1" w:lastColumn="0" w:noHBand="0" w:noVBand="1"/>
      </w:tblPr>
      <w:tblGrid>
        <w:gridCol w:w="11193"/>
      </w:tblGrid>
      <w:tr w:rsidR="005B18FC" w:rsidRPr="00273F23" w14:paraId="2AC84C24" w14:textId="77777777" w:rsidTr="00C820DB">
        <w:trPr>
          <w:trHeight w:val="284"/>
        </w:trPr>
        <w:tc>
          <w:tcPr>
            <w:tcW w:w="11193" w:type="dxa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46D28F0" w14:textId="77777777" w:rsidR="005B18FC" w:rsidRPr="00641467" w:rsidRDefault="005B18FC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color w:val="7F7F7F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Please state in which regions th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Pr="00641467">
              <w:rPr>
                <w:rFonts w:cs="Tahoma"/>
                <w:color w:val="7F7F7F"/>
                <w:lang w:val="en-GB"/>
              </w:rPr>
              <w:t xml:space="preserve"> operates</w:t>
            </w:r>
          </w:p>
        </w:tc>
      </w:tr>
      <w:tr w:rsidR="005B18FC" w:rsidRPr="00641467" w14:paraId="4EC6792D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611DC975" w14:textId="0E407724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B18FC" w:rsidRPr="00641467" w14:paraId="02061AF3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2F238DDD" w14:textId="77777777" w:rsidR="005B18FC" w:rsidRPr="00641467" w:rsidRDefault="005B18FC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Is the person reporting for the entir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Pr="00641467">
              <w:rPr>
                <w:rFonts w:cs="Tahoma"/>
                <w:color w:val="7F7F7F"/>
                <w:lang w:val="en-GB"/>
              </w:rPr>
              <w:t xml:space="preserve"> or a specific region? (please, state which one)</w:t>
            </w:r>
          </w:p>
        </w:tc>
      </w:tr>
      <w:tr w:rsidR="005B18FC" w:rsidRPr="00641467" w14:paraId="446B4F5D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3F449094" w14:textId="32E552F0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B18FC" w:rsidRPr="00273F23" w14:paraId="551E8FC1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63D08C35" w14:textId="77777777" w:rsidR="000E6761" w:rsidRPr="00641467" w:rsidRDefault="005B18FC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7F7F7F"/>
                <w:lang w:val="en-GB"/>
              </w:rPr>
            </w:pPr>
            <w:r w:rsidRPr="00641467">
              <w:rPr>
                <w:rFonts w:cs="Tahoma"/>
                <w:color w:val="7F7F7F"/>
                <w:lang w:val="en-GB"/>
              </w:rPr>
              <w:t xml:space="preserve">What is the </w:t>
            </w:r>
            <w:r w:rsidR="00BA6489" w:rsidRPr="00641467">
              <w:rPr>
                <w:rFonts w:cs="Tahoma"/>
                <w:color w:val="7F7F7F"/>
                <w:lang w:val="en-GB"/>
              </w:rPr>
              <w:t>organization</w:t>
            </w:r>
            <w:r w:rsidR="000E6761" w:rsidRPr="00641467">
              <w:rPr>
                <w:rFonts w:cs="Tahoma"/>
                <w:color w:val="7F7F7F"/>
                <w:lang w:val="en-GB"/>
              </w:rPr>
              <w:t xml:space="preserve">’s policy on </w:t>
            </w:r>
            <w:proofErr w:type="gramStart"/>
            <w:r w:rsidR="000E6761" w:rsidRPr="00641467">
              <w:rPr>
                <w:rFonts w:cs="Tahoma"/>
                <w:color w:val="7F7F7F"/>
                <w:lang w:val="en-GB"/>
              </w:rPr>
              <w:t>soy</w:t>
            </w:r>
            <w:proofErr w:type="gramEnd"/>
          </w:p>
          <w:p w14:paraId="529FBCE5" w14:textId="77777777" w:rsidR="005B18FC" w:rsidRPr="00641467" w:rsidRDefault="005B18FC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008E00"/>
                <w:lang w:val="en-GB"/>
              </w:rPr>
            </w:pPr>
            <w:r w:rsidRPr="00641467">
              <w:rPr>
                <w:rFonts w:cs="Tahoma"/>
                <w:color w:val="7F7F7F"/>
                <w:sz w:val="16"/>
                <w:lang w:val="en-GB"/>
              </w:rPr>
              <w:t>please provide link if available</w:t>
            </w:r>
          </w:p>
        </w:tc>
      </w:tr>
      <w:tr w:rsidR="005B18FC" w:rsidRPr="00641467" w14:paraId="465D6A13" w14:textId="77777777" w:rsidTr="005D3221">
        <w:trPr>
          <w:trHeight w:val="284"/>
        </w:trPr>
        <w:tc>
          <w:tcPr>
            <w:tcW w:w="11193" w:type="dxa"/>
            <w:tcBorders>
              <w:top w:val="nil"/>
            </w:tcBorders>
            <w:shd w:val="clear" w:color="auto" w:fill="auto"/>
            <w:vAlign w:val="center"/>
          </w:tcPr>
          <w:p w14:paraId="107DD4E7" w14:textId="2BF71243" w:rsidR="005B18FC" w:rsidRPr="00641467" w:rsidRDefault="00641467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Style w:val="Tablaconcuadrcula"/>
        <w:tblW w:w="11193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2594"/>
        <w:gridCol w:w="525"/>
        <w:gridCol w:w="1134"/>
        <w:gridCol w:w="708"/>
        <w:gridCol w:w="227"/>
        <w:gridCol w:w="2467"/>
        <w:gridCol w:w="127"/>
        <w:gridCol w:w="2594"/>
      </w:tblGrid>
      <w:tr w:rsidR="00D831C3" w:rsidRPr="00661EA9" w14:paraId="6C2A99BD" w14:textId="77777777" w:rsidTr="00641467">
        <w:trPr>
          <w:trHeight w:val="284"/>
        </w:trPr>
        <w:tc>
          <w:tcPr>
            <w:tcW w:w="3936" w:type="dxa"/>
            <w:gridSpan w:val="3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08BB31AC" w14:textId="77777777" w:rsidR="00FE6428" w:rsidRDefault="00FE6428" w:rsidP="00FE6428">
            <w:pPr>
              <w:rPr>
                <w:rFonts w:ascii="Tahoma" w:hAnsi="Tahoma" w:cs="Tahoma"/>
                <w:b/>
                <w:color w:val="658732"/>
                <w:sz w:val="40"/>
                <w:lang w:val="en-GB"/>
              </w:rPr>
            </w:pPr>
          </w:p>
          <w:p w14:paraId="106D5400" w14:textId="1B2AFD87" w:rsidR="00D831C3" w:rsidRPr="00641467" w:rsidRDefault="00641467" w:rsidP="00D12D02">
            <w:pPr>
              <w:rPr>
                <w:rFonts w:cs="Tahoma"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PRODUCTION 20</w:t>
            </w:r>
            <w:r w:rsidR="004A1CBA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4D3C4689" w14:textId="77777777" w:rsidR="00D831C3" w:rsidRPr="00661EA9" w:rsidRDefault="00D831C3" w:rsidP="00473BE9">
            <w:pPr>
              <w:spacing w:before="100" w:beforeAutospacing="1" w:after="100" w:afterAutospacing="1"/>
              <w:jc w:val="center"/>
              <w:rPr>
                <w:rFonts w:ascii="Tahoma" w:hAnsi="Tahoma" w:cs="Tahoma"/>
                <w:b/>
                <w:color w:val="FFFFFF" w:themeColor="background1"/>
                <w:lang w:val="en-GB"/>
              </w:rPr>
            </w:pPr>
          </w:p>
        </w:tc>
        <w:tc>
          <w:tcPr>
            <w:tcW w:w="3402" w:type="dxa"/>
            <w:gridSpan w:val="3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1C6ADB00" w14:textId="77777777" w:rsidR="00D831C3" w:rsidRPr="00661EA9" w:rsidRDefault="00D831C3" w:rsidP="00473BE9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4A6051B0" w14:textId="77777777" w:rsidR="00D831C3" w:rsidRPr="00661EA9" w:rsidRDefault="00D831C3" w:rsidP="00473BE9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C77FC8" w:rsidRPr="00661EA9" w14:paraId="51747234" w14:textId="77777777" w:rsidTr="00641467">
        <w:trPr>
          <w:trHeight w:val="333"/>
        </w:trPr>
        <w:tc>
          <w:tcPr>
            <w:tcW w:w="6005" w:type="dxa"/>
            <w:gridSpan w:val="6"/>
            <w:tcBorders>
              <w:top w:val="single" w:sz="18" w:space="0" w:color="9BAA11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3958C878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Number of farms:</w:t>
            </w:r>
          </w:p>
        </w:tc>
        <w:tc>
          <w:tcPr>
            <w:tcW w:w="5188" w:type="dxa"/>
            <w:gridSpan w:val="3"/>
            <w:tcBorders>
              <w:top w:val="single" w:sz="18" w:space="0" w:color="9BAA11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E0F7126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C77FC8" w:rsidRPr="00273F23" w14:paraId="74C766CD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7B4E25F4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Which farms are RTRS </w:t>
            </w:r>
            <w:proofErr w:type="gramStart"/>
            <w:r w:rsidRPr="00641467">
              <w:rPr>
                <w:rFonts w:cs="Tahoma"/>
                <w:color w:val="7F7F7F" w:themeColor="text1" w:themeTint="80"/>
                <w:lang w:val="en-GB"/>
              </w:rPr>
              <w:t>Certified:</w:t>
            </w:r>
            <w:proofErr w:type="gramEnd"/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0130585" w14:textId="77777777" w:rsidR="00C77FC8" w:rsidRPr="00641467" w:rsidRDefault="00C77FC8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C77FC8" w:rsidRPr="00273F23" w14:paraId="0370D955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0BFBC1D" w14:textId="120723CA" w:rsidR="00C77FC8" w:rsidRPr="00641467" w:rsidRDefault="00C77FC8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soy hectare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A06C8A" w14:textId="77777777" w:rsidR="00C77FC8" w:rsidRPr="00641467" w:rsidRDefault="00C77FC8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1D3A4A" w:rsidRPr="00273F23" w14:paraId="5EABE140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1B4E3446" w14:textId="77777777" w:rsidR="001D3A4A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RTRS Certified Soy hectare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2382338" w14:textId="77777777" w:rsidR="001D3A4A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831C3" w:rsidRPr="00661EA9" w14:paraId="5C9DB1EB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02ED4027" w14:textId="77777777" w:rsidR="00D831C3" w:rsidRPr="00641467" w:rsidRDefault="001D3A4A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amount of other crops’ hectares:</w:t>
            </w:r>
          </w:p>
          <w:p w14:paraId="62C2BADC" w14:textId="77777777" w:rsidR="001D3A4A" w:rsidRPr="00641467" w:rsidRDefault="001D3A4A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(please specify what crops)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876795" w14:textId="77777777" w:rsidR="00D831C3" w:rsidRPr="00641467" w:rsidRDefault="00D831C3" w:rsidP="0040160F">
            <w:pPr>
              <w:tabs>
                <w:tab w:val="left" w:pos="0"/>
              </w:tabs>
              <w:rPr>
                <w:rFonts w:cs="Tahoma"/>
                <w:lang w:val="en-GB"/>
              </w:rPr>
            </w:pPr>
          </w:p>
        </w:tc>
      </w:tr>
      <w:tr w:rsidR="00D831C3" w:rsidRPr="00273F23" w14:paraId="436F4BF7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8BF68B4" w14:textId="77777777" w:rsidR="00D831C3" w:rsidRPr="00641467" w:rsidRDefault="001D3A4A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Total volume of soy production (tonnes)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2207D2F" w14:textId="77777777" w:rsidR="00D831C3" w:rsidRPr="00641467" w:rsidRDefault="00D831C3" w:rsidP="005D3221">
            <w:pPr>
              <w:tabs>
                <w:tab w:val="left" w:pos="0"/>
              </w:tabs>
              <w:spacing w:before="100" w:beforeAutospacing="1" w:after="100" w:afterAutospacing="1"/>
              <w:ind w:left="708" w:hanging="708"/>
              <w:rPr>
                <w:rFonts w:cs="Tahoma"/>
                <w:lang w:val="en-GB"/>
              </w:rPr>
            </w:pPr>
          </w:p>
        </w:tc>
      </w:tr>
      <w:tr w:rsidR="005D3221" w:rsidRPr="00273F23" w14:paraId="76566BE5" w14:textId="77777777" w:rsidTr="000E6761">
        <w:trPr>
          <w:trHeight w:val="333"/>
        </w:trPr>
        <w:tc>
          <w:tcPr>
            <w:tcW w:w="5778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1FC21F0B" w14:textId="77777777" w:rsidR="005D3221" w:rsidRPr="00641467" w:rsidRDefault="005D322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5415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52DBA71" w14:textId="77777777" w:rsidR="005D3221" w:rsidRPr="00641467" w:rsidRDefault="005D322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099CC530" w14:textId="77777777" w:rsidTr="00641467">
        <w:trPr>
          <w:trHeight w:val="345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6C76314A" w14:textId="77777777" w:rsidR="003B55B1" w:rsidRPr="00641467" w:rsidRDefault="003B55B1" w:rsidP="00C77FC8">
            <w:pPr>
              <w:tabs>
                <w:tab w:val="left" w:pos="0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D4DE2E4" w14:textId="77777777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Total RTRS Production</w:t>
            </w:r>
          </w:p>
          <w:p w14:paraId="0005F3D0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F6721C4" w14:textId="34D832EB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ales prior 20</w:t>
            </w:r>
            <w:r w:rsidR="004A1CBA">
              <w:rPr>
                <w:rFonts w:cs="Tahoma"/>
                <w:b/>
                <w:color w:val="9BAA11"/>
                <w:lang w:val="en-GB"/>
              </w:rPr>
              <w:t>20</w:t>
            </w:r>
          </w:p>
          <w:p w14:paraId="328746AE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AAF46D3" w14:textId="243F6F46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ales 20</w:t>
            </w:r>
            <w:r w:rsidR="004A1CBA">
              <w:rPr>
                <w:rFonts w:cs="Tahoma"/>
                <w:b/>
                <w:color w:val="9BAA11"/>
                <w:lang w:val="en-GB"/>
              </w:rPr>
              <w:t>20</w:t>
            </w:r>
          </w:p>
          <w:p w14:paraId="013CB651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12AF49B" w14:textId="77777777" w:rsidR="003B55B1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en-GB"/>
              </w:rPr>
            </w:pPr>
            <w:r w:rsidRPr="00641467">
              <w:rPr>
                <w:rFonts w:cs="Tahoma"/>
                <w:b/>
                <w:color w:val="9BAA11"/>
                <w:lang w:val="en-GB"/>
              </w:rPr>
              <w:t>Still in Stock</w:t>
            </w:r>
          </w:p>
          <w:p w14:paraId="37F6941C" w14:textId="77777777" w:rsidR="00C77FC8" w:rsidRPr="00641467" w:rsidRDefault="00C77FC8" w:rsidP="00C77FC8">
            <w:pPr>
              <w:tabs>
                <w:tab w:val="left" w:pos="0"/>
              </w:tabs>
              <w:jc w:val="center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9BAA11"/>
                <w:sz w:val="16"/>
                <w:lang w:val="en-GB"/>
              </w:rPr>
              <w:t>(tonnes)</w:t>
            </w:r>
          </w:p>
        </w:tc>
      </w:tr>
      <w:tr w:rsidR="00401164" w:rsidRPr="00661EA9" w14:paraId="3B6503DD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E841861" w14:textId="7FE7882A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3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CA813BB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09EC9D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2C70A4B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E2AF1F" w14:textId="77777777" w:rsidR="00401164" w:rsidRPr="00641467" w:rsidRDefault="00401164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25B173AD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45777C" w14:textId="2288A6C9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4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05C0F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9C8934E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C7ED6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6EC637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46C787FC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3AF6F58" w14:textId="3227D1FA" w:rsidR="003B55B1" w:rsidRPr="00641467" w:rsidRDefault="00C77FC8" w:rsidP="00D12D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5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C4F3EFD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7303658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A19DEA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3412F0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358A9BA8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FB89FB1" w14:textId="29535447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6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8D33EA4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16DE6F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76045C1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60D9A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3B55B1" w:rsidRPr="00661EA9" w14:paraId="1F712C66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1825A85" w14:textId="0DC16E2C" w:rsidR="003B55B1" w:rsidRPr="00641467" w:rsidRDefault="00D12D0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7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D755AB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FE412E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8178D87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9D4BC9" w14:textId="77777777" w:rsidR="003B55B1" w:rsidRPr="00641467" w:rsidRDefault="003B55B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5132C" w:rsidRPr="00661EA9" w14:paraId="0129652D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3C0F861" w14:textId="7B919AF3" w:rsidR="00D5132C" w:rsidRPr="00641467" w:rsidRDefault="00D5132C" w:rsidP="00D5132C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lastRenderedPageBreak/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8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058B57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BF43E0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C9BB5D9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9C3EFE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D5132C" w:rsidRPr="00661EA9" w14:paraId="57740B9D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1B2D17" w14:textId="3AE6F709" w:rsidR="00D5132C" w:rsidRPr="00641467" w:rsidRDefault="00D5132C" w:rsidP="00D5132C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1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9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9D989C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DF46211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362E9A6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AA61BB" w14:textId="77777777" w:rsidR="00D5132C" w:rsidRPr="00641467" w:rsidRDefault="00D5132C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FE6428" w:rsidRPr="00661EA9" w14:paraId="2ED8D436" w14:textId="77777777" w:rsidTr="00980502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EE6738" w14:textId="2D0EA010" w:rsidR="00FE6428" w:rsidRPr="00641467" w:rsidRDefault="00FE6428" w:rsidP="00FE6428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20</w:t>
            </w:r>
            <w:r w:rsidR="004A1CBA">
              <w:rPr>
                <w:rFonts w:cs="Tahoma"/>
                <w:color w:val="7F7F7F" w:themeColor="text1" w:themeTint="80"/>
                <w:lang w:val="en-GB"/>
              </w:rPr>
              <w:t>20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9FA995F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DDABD09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B92CED8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1626BC" w14:textId="77777777" w:rsidR="00FE6428" w:rsidRPr="00641467" w:rsidRDefault="00FE6428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</w:p>
        </w:tc>
      </w:tr>
      <w:tr w:rsidR="005D3221" w:rsidRPr="00661EA9" w14:paraId="01346BA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F51F442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</w:p>
          <w:p w14:paraId="16145D3F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make any public claims or communication related to the production of certified soy?</w:t>
            </w:r>
          </w:p>
          <w:p w14:paraId="264A087D" w14:textId="77777777" w:rsidR="005D3221" w:rsidRPr="00641467" w:rsidRDefault="005D322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Please provide links</w:t>
            </w:r>
          </w:p>
        </w:tc>
      </w:tr>
      <w:tr w:rsidR="005D3221" w:rsidRPr="000E6761" w14:paraId="009FEFD3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125050" w14:textId="0706088E" w:rsidR="005D3221" w:rsidRPr="000E6761" w:rsidRDefault="00641467" w:rsidP="005D3221">
            <w:pPr>
              <w:tabs>
                <w:tab w:val="left" w:pos="0"/>
              </w:tabs>
              <w:rPr>
                <w:rFonts w:ascii="Tahoma" w:hAnsi="Tahoma"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D3221" w:rsidRPr="00661EA9" w14:paraId="5AA4D303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2C019AB" w14:textId="77777777" w:rsidR="005D3221" w:rsidRDefault="005D3221" w:rsidP="00FE6428">
            <w:pPr>
              <w:tabs>
                <w:tab w:val="left" w:pos="0"/>
              </w:tabs>
              <w:rPr>
                <w:rFonts w:ascii="Tahoma" w:hAnsi="Tahoma" w:cs="Tahoma"/>
                <w:color w:val="7F7F7F" w:themeColor="text1" w:themeTint="80"/>
                <w:lang w:val="en-GB"/>
              </w:rPr>
            </w:pPr>
          </w:p>
          <w:p w14:paraId="6EA56872" w14:textId="77777777" w:rsidR="004F7BBA" w:rsidRDefault="004F7BBA" w:rsidP="00FE6428">
            <w:pPr>
              <w:tabs>
                <w:tab w:val="left" w:pos="0"/>
              </w:tabs>
              <w:rPr>
                <w:rFonts w:ascii="Tahoma" w:hAnsi="Tahoma" w:cs="Tahoma"/>
                <w:color w:val="7F7F7F" w:themeColor="text1" w:themeTint="80"/>
                <w:lang w:val="en-GB"/>
              </w:rPr>
            </w:pPr>
          </w:p>
        </w:tc>
      </w:tr>
      <w:tr w:rsidR="0018700A" w:rsidRPr="00273F23" w14:paraId="1E37DFF2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00400A69" w14:textId="0D740C9C" w:rsidR="0018700A" w:rsidRPr="00641467" w:rsidRDefault="00641467" w:rsidP="00FE6428">
            <w:pPr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TIME BOUND PLAN FOR RESPONSIBLE SOY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33DC1C56" w14:textId="77777777" w:rsidR="0018700A" w:rsidRPr="00661EA9" w:rsidRDefault="0018700A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260594" w:rsidRPr="00273F23" w14:paraId="1B137FE0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096FA77" w14:textId="77777777" w:rsidR="00260594" w:rsidRPr="00641467" w:rsidRDefault="00260594" w:rsidP="00260594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What date 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certify its farm(s), or when doe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lan to get its farm(s) RTRS Certified?</w:t>
            </w:r>
          </w:p>
        </w:tc>
      </w:tr>
      <w:tr w:rsidR="00260594" w:rsidRPr="00661EA9" w14:paraId="40768FC2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61D6347" w14:textId="74362CFC" w:rsidR="00260594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60594" w:rsidRPr="00BA6489" w14:paraId="0561767E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F75CDB6" w14:textId="77777777" w:rsidR="00260594" w:rsidRPr="00641467" w:rsidRDefault="00260594" w:rsidP="00CE2945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oe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expect to have 100% of its</w:t>
            </w:r>
            <w:r w:rsidR="00CE2945" w:rsidRPr="00641467">
              <w:rPr>
                <w:rFonts w:cs="Tahoma"/>
                <w:color w:val="7F7F7F" w:themeColor="text1" w:themeTint="80"/>
                <w:lang w:val="en-GB"/>
              </w:rPr>
              <w:t xml:space="preserve"> soy production RTRS C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>ertified? If yes, By when?</w:t>
            </w:r>
          </w:p>
        </w:tc>
      </w:tr>
      <w:tr w:rsidR="000E6761" w:rsidRPr="00661EA9" w14:paraId="5EA74088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0B7C2B" w14:textId="17854F6F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57CEA" w:rsidRPr="00273F23" w14:paraId="18D042DC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163831D" w14:textId="77777777" w:rsidR="00157CEA" w:rsidRPr="00641467" w:rsidRDefault="00157CEA" w:rsidP="00157CEA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What milestones has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defined for increasing its responsible soy production? </w:t>
            </w:r>
          </w:p>
          <w:p w14:paraId="71A9C3FA" w14:textId="3D49B680" w:rsidR="00157CEA" w:rsidRPr="00641467" w:rsidRDefault="004F7BBA" w:rsidP="009D3016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P</w:t>
            </w:r>
            <w:r w:rsidR="00157CEA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lease state annual targets/strategies, including its 20</w:t>
            </w:r>
            <w:r w:rsidR="00D05188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2</w:t>
            </w:r>
            <w:r w:rsidR="004A1CBA">
              <w:rPr>
                <w:rFonts w:cs="Tahoma"/>
                <w:color w:val="7F7F7F" w:themeColor="text1" w:themeTint="80"/>
                <w:sz w:val="16"/>
                <w:lang w:val="en-GB"/>
              </w:rPr>
              <w:t>1</w:t>
            </w:r>
            <w:r w:rsidR="00157CEA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 target if applicable</w:t>
            </w:r>
          </w:p>
        </w:tc>
      </w:tr>
      <w:tr w:rsidR="000E6761" w:rsidRPr="00661EA9" w14:paraId="40805B9E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A1C146" w14:textId="229D9B96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661EA9" w14:paraId="166635A2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1747974A" w14:textId="77777777" w:rsidR="00FE6428" w:rsidRDefault="00FE6428" w:rsidP="00FE6428">
            <w:pPr>
              <w:rPr>
                <w:rFonts w:ascii="Tahoma" w:hAnsi="Tahoma" w:cs="Tahoma"/>
                <w:b/>
                <w:color w:val="658732"/>
                <w:sz w:val="40"/>
                <w:lang w:val="en-GB"/>
              </w:rPr>
            </w:pPr>
          </w:p>
          <w:p w14:paraId="3083B206" w14:textId="57CE214E" w:rsidR="004F7BBA" w:rsidRPr="00641467" w:rsidRDefault="00641467" w:rsidP="00FE6428">
            <w:pPr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MEMBERSHIP &amp; PROMOTION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4751563D" w14:textId="77777777" w:rsidR="004F7BBA" w:rsidRPr="00661EA9" w:rsidRDefault="004F7BBA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4F7BBA" w:rsidRPr="00273F23" w14:paraId="0D04802C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A2448AA" w14:textId="77777777" w:rsidR="004F7BBA" w:rsidRPr="00641467" w:rsidRDefault="0051581E" w:rsidP="0051581E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How 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rovide information about its RTRS membership, to both internal and external audiences?</w:t>
            </w:r>
          </w:p>
        </w:tc>
      </w:tr>
      <w:tr w:rsidR="004F7BBA" w:rsidRPr="000E6761" w14:paraId="5887C85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0B5C65F" w14:textId="629D90AC" w:rsidR="004F7BBA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273F23" w14:paraId="525A7B3B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C1D49F5" w14:textId="77777777" w:rsidR="0051581E" w:rsidRPr="00641467" w:rsidRDefault="0051581E" w:rsidP="0051581E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BA6489" w:rsidRPr="00641467">
              <w:rPr>
                <w:rFonts w:cs="Tahoma"/>
                <w:iCs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iCs/>
                <w:color w:val="7F7F7F" w:themeColor="text1" w:themeTint="80"/>
                <w:lang w:val="en-GB"/>
              </w:rPr>
              <w:t xml:space="preserve"> support or promote RTRS?</w:t>
            </w:r>
          </w:p>
          <w:p w14:paraId="3AAB2295" w14:textId="77777777" w:rsidR="004F7BBA" w:rsidRPr="00641467" w:rsidRDefault="00413BF2" w:rsidP="0051581E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E.g</w:t>
            </w:r>
            <w:r w:rsidR="0051581E" w:rsidRPr="00641467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. what internal and external activities were organized?</w:t>
            </w:r>
          </w:p>
        </w:tc>
      </w:tr>
      <w:tr w:rsidR="004F7BBA" w:rsidRPr="00661EA9" w14:paraId="6491152E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4365CC0" w14:textId="6634E2D2" w:rsidR="004F7BBA" w:rsidRPr="00641467" w:rsidRDefault="00641467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4F7BBA" w:rsidRPr="00661EA9" w14:paraId="53F3F165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CE6610D" w14:textId="77777777" w:rsidR="002A6CBE" w:rsidRPr="00641467" w:rsidRDefault="002A6CBE" w:rsidP="002A6CBE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roactively encourage other companies (such as other producers or customers) to support or become members of the RTRS?</w:t>
            </w:r>
          </w:p>
          <w:p w14:paraId="1D25F34F" w14:textId="77777777" w:rsidR="004F7BBA" w:rsidRPr="00641467" w:rsidRDefault="002A6CBE" w:rsidP="00D72757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</w:t>
            </w:r>
            <w:r w:rsidR="00D72757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so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, please specify</w:t>
            </w:r>
          </w:p>
        </w:tc>
      </w:tr>
      <w:tr w:rsidR="004F7BBA" w:rsidRPr="00661EA9" w14:paraId="6D8ADF30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0808569" w14:textId="79BF1CBD" w:rsidR="004F7BBA" w:rsidRPr="00641467" w:rsidRDefault="00641467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9E3602" w:rsidRPr="00273F23" w14:paraId="5911C92D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3A130AC" w14:textId="77777777" w:rsidR="009E3602" w:rsidRPr="00641467" w:rsidRDefault="009E3602" w:rsidP="007C7026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BA6489" w:rsidRPr="00641467">
              <w:rPr>
                <w:rFonts w:cs="Tahoma"/>
                <w:color w:val="7F7F7F" w:themeColor="text1" w:themeTint="80"/>
                <w:lang w:val="en-GB"/>
              </w:rPr>
              <w:t>organization</w:t>
            </w:r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participate in any RTRS events</w:t>
            </w:r>
            <w:r w:rsidR="009B5CDD" w:rsidRPr="00641467">
              <w:rPr>
                <w:rFonts w:cs="Tahoma"/>
                <w:color w:val="7F7F7F" w:themeColor="text1" w:themeTint="80"/>
                <w:lang w:val="en-GB"/>
              </w:rPr>
              <w:t xml:space="preserve">, </w:t>
            </w:r>
            <w:proofErr w:type="gramStart"/>
            <w:r w:rsidR="009B5CDD" w:rsidRPr="00641467">
              <w:rPr>
                <w:rFonts w:cs="Tahoma"/>
                <w:color w:val="7F7F7F" w:themeColor="text1" w:themeTint="80"/>
                <w:lang w:val="en-GB"/>
              </w:rPr>
              <w:t>courses</w:t>
            </w:r>
            <w:proofErr w:type="gramEnd"/>
            <w:r w:rsidRPr="00641467">
              <w:rPr>
                <w:rFonts w:cs="Tahoma"/>
                <w:color w:val="7F7F7F" w:themeColor="text1" w:themeTint="80"/>
                <w:lang w:val="en-GB"/>
              </w:rPr>
              <w:t xml:space="preserve"> or public consultations?</w:t>
            </w:r>
          </w:p>
          <w:p w14:paraId="59D4F041" w14:textId="58686AB4" w:rsidR="009E3602" w:rsidRPr="00641467" w:rsidRDefault="009E3602" w:rsidP="00D72757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</w:t>
            </w:r>
            <w:r w:rsidR="00D72757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so</w:t>
            </w:r>
            <w:r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, please specify </w:t>
            </w:r>
            <w:r w:rsidR="00B45462" w:rsidRPr="00641467">
              <w:rPr>
                <w:rFonts w:cs="Tahoma"/>
                <w:color w:val="7F7F7F" w:themeColor="text1" w:themeTint="80"/>
                <w:sz w:val="16"/>
                <w:lang w:val="en-GB"/>
              </w:rPr>
              <w:t>which ones and what the participation consisted of</w:t>
            </w:r>
          </w:p>
        </w:tc>
      </w:tr>
      <w:tr w:rsidR="000E6761" w:rsidRPr="00661EA9" w14:paraId="60EA4E6F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5F9BD7" w14:textId="2DFEB711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E64B5D" w:rsidRPr="00273F23" w14:paraId="200B29E4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7CFF588" w14:textId="77777777" w:rsidR="00E64B5D" w:rsidRPr="00641467" w:rsidRDefault="00E64B5D" w:rsidP="007C7026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0E6761" w:rsidRPr="00661EA9" w14:paraId="6EBF0620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752CE3E" w14:textId="6C0D462F" w:rsidR="000E6761" w:rsidRPr="00641467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641467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B74F7E" w:rsidRPr="00661EA9" w14:paraId="6FF7D71E" w14:textId="77777777" w:rsidTr="00641467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315ADF27" w14:textId="5535E073" w:rsidR="00B74F7E" w:rsidRPr="00641467" w:rsidRDefault="00641467" w:rsidP="00BA6C86">
            <w:pPr>
              <w:spacing w:before="240" w:after="100" w:afterAutospacing="1"/>
              <w:rPr>
                <w:rFonts w:cs="Tahoma"/>
                <w:b/>
                <w:color w:val="9BAA11"/>
                <w:sz w:val="36"/>
                <w:szCs w:val="36"/>
                <w:lang w:val="en-GB"/>
              </w:rPr>
            </w:pPr>
            <w:r w:rsidRPr="00641467">
              <w:rPr>
                <w:rFonts w:cs="Tahoma"/>
                <w:b/>
                <w:color w:val="9BAA11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062FB9CE" w14:textId="77777777" w:rsidR="00B74F7E" w:rsidRPr="00661EA9" w:rsidRDefault="00B74F7E" w:rsidP="007C7026">
            <w:pPr>
              <w:spacing w:before="100" w:beforeAutospacing="1" w:after="100" w:afterAutospacing="1"/>
              <w:rPr>
                <w:rFonts w:ascii="Tahoma" w:hAnsi="Tahoma" w:cs="Tahoma"/>
                <w:b/>
                <w:lang w:val="en-GB"/>
              </w:rPr>
            </w:pPr>
          </w:p>
        </w:tc>
      </w:tr>
      <w:tr w:rsidR="00B74F7E" w:rsidRPr="000E6761" w14:paraId="563F61B1" w14:textId="77777777" w:rsidTr="00641467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2049E73" w14:textId="448673B8" w:rsidR="00B74F7E" w:rsidRPr="000E6761" w:rsidRDefault="00641467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ascii="Tahoma" w:hAnsi="Tahoma"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58939AD1" w14:textId="77777777" w:rsidR="0093085D" w:rsidRPr="00661EA9" w:rsidRDefault="0093085D" w:rsidP="00BA6C86">
      <w:pPr>
        <w:spacing w:before="100" w:beforeAutospacing="1" w:after="100" w:afterAutospacing="1" w:line="240" w:lineRule="auto"/>
        <w:rPr>
          <w:rFonts w:ascii="Tahoma" w:hAnsi="Tahoma" w:cs="Tahoma"/>
          <w:lang w:val="en-GB"/>
        </w:rPr>
      </w:pPr>
    </w:p>
    <w:sectPr w:rsidR="0093085D" w:rsidRPr="00661EA9" w:rsidSect="006414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154242" w14:textId="77777777" w:rsidR="00BE2CB3" w:rsidRDefault="00BE2CB3" w:rsidP="00872E88">
      <w:pPr>
        <w:spacing w:after="0" w:line="240" w:lineRule="auto"/>
      </w:pPr>
      <w:r>
        <w:separator/>
      </w:r>
    </w:p>
  </w:endnote>
  <w:endnote w:type="continuationSeparator" w:id="0">
    <w:p w14:paraId="01A37B41" w14:textId="77777777" w:rsidR="00BE2CB3" w:rsidRDefault="00BE2CB3" w:rsidP="008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3AB03A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850097" w14:paraId="71D3226C" w14:textId="77777777">
      <w:trPr>
        <w:trHeight w:val="271"/>
      </w:trPr>
      <w:tc>
        <w:tcPr>
          <w:tcW w:w="1429" w:type="pct"/>
        </w:tcPr>
        <w:p w14:paraId="69212BDE" w14:textId="77777777" w:rsidR="00850097" w:rsidRPr="00850097" w:rsidRDefault="00124FF9" w:rsidP="00850097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850097">
            <w:rPr>
              <w:rFonts w:ascii="Futura Bk BT" w:hAnsi="Futura Bk BT"/>
              <w:b/>
              <w:color w:val="006600"/>
            </w:rPr>
            <w:fldChar w:fldCharType="begin"/>
          </w:r>
          <w:r w:rsidR="00850097" w:rsidRPr="00850097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850097">
            <w:rPr>
              <w:rFonts w:ascii="Futura Bk BT" w:hAnsi="Futura Bk BT"/>
              <w:b/>
              <w:color w:val="006600"/>
            </w:rPr>
            <w:fldChar w:fldCharType="separate"/>
          </w:r>
          <w:r w:rsidR="009E398F">
            <w:rPr>
              <w:rFonts w:ascii="Futura Bk BT" w:hAnsi="Futura Bk BT"/>
              <w:b/>
              <w:noProof/>
              <w:color w:val="006600"/>
            </w:rPr>
            <w:t>2</w:t>
          </w:r>
          <w:r w:rsidRPr="00850097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89CC8E1" w14:textId="77777777" w:rsidR="00850097" w:rsidRPr="00850097" w:rsidRDefault="00850097" w:rsidP="00850097">
          <w:pPr>
            <w:pStyle w:val="Piedepgina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</w:rPr>
            <w:t>RTRS</w:t>
          </w:r>
          <w:r w:rsidRPr="00FC2631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4BDC7C66" w14:textId="77777777" w:rsidR="00F8106C" w:rsidRDefault="00F810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23"/>
      <w:gridCol w:w="926"/>
    </w:tblGrid>
    <w:tr w:rsidR="00641467" w:rsidRPr="00B71271" w14:paraId="669CF15A" w14:textId="77777777" w:rsidTr="00217EDB">
      <w:trPr>
        <w:trHeight w:val="283"/>
      </w:trPr>
      <w:tc>
        <w:tcPr>
          <w:tcW w:w="4150" w:type="pct"/>
        </w:tcPr>
        <w:p w14:paraId="682D1B93" w14:textId="77777777" w:rsidR="00641467" w:rsidRPr="00B71271" w:rsidRDefault="00641467" w:rsidP="00641467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587D256" w14:textId="77777777" w:rsidR="00641467" w:rsidRPr="00B71271" w:rsidRDefault="00641467" w:rsidP="00641467">
          <w:pPr>
            <w:pStyle w:val="Piedepgina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38B7AF36" w14:textId="5B41036C" w:rsidR="0012471A" w:rsidRPr="00641467" w:rsidRDefault="0012471A" w:rsidP="0064146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3E78E" w14:textId="77777777" w:rsidR="00273F23" w:rsidRDefault="00273F2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BE2B2" w14:textId="77777777" w:rsidR="00BE2CB3" w:rsidRDefault="00BE2CB3" w:rsidP="00872E88">
      <w:pPr>
        <w:spacing w:after="0" w:line="240" w:lineRule="auto"/>
      </w:pPr>
      <w:r>
        <w:separator/>
      </w:r>
    </w:p>
  </w:footnote>
  <w:footnote w:type="continuationSeparator" w:id="0">
    <w:p w14:paraId="7D50AE6D" w14:textId="77777777" w:rsidR="00BE2CB3" w:rsidRDefault="00BE2CB3" w:rsidP="00872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C9F2B" w14:textId="77777777" w:rsidR="002246FA" w:rsidRDefault="00BE2CB3" w:rsidP="00F8106C">
    <w:pPr>
      <w:tabs>
        <w:tab w:val="left" w:pos="1418"/>
      </w:tabs>
    </w:pPr>
    <w:r>
      <w:rPr>
        <w:noProof/>
        <w:lang w:eastAsia="es-MX"/>
      </w:rPr>
      <w:pict w14:anchorId="52300755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64384;mso-wrap-style:square;mso-wrap-edited:f;mso-width-percent:0;mso-height-percent:0;mso-position-vertical-relative:margin;mso-width-percent:0;mso-height-percent:0;v-text-anchor:top" stroked="f">
          <v:textbox style="mso-next-textbox:#_x0000_s2050">
            <w:txbxContent>
              <w:p w14:paraId="476FD3D9" w14:textId="77777777" w:rsidR="00F8106C" w:rsidRPr="008F2CB9" w:rsidRDefault="00F8106C" w:rsidP="005E620B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</w:rPr>
                  <w:t>2013</w:t>
                </w:r>
              </w:p>
              <w:p w14:paraId="281EF616" w14:textId="77777777" w:rsidR="00F8106C" w:rsidRPr="008F2CB9" w:rsidRDefault="00F8106C" w:rsidP="005E620B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17961E59">
        <v:shape id="_x0000_s2049" type="#_x0000_t202" alt="" style="position:absolute;margin-left:54.35pt;margin-top:-12.15pt;width:144.4pt;height:68.25pt;z-index:251663360;mso-wrap-style:square;mso-wrap-edited:f;mso-width-percent:0;mso-height-percent:0;mso-width-percent:0;mso-height-percent:0;v-text-anchor:top" stroked="f">
          <v:textbox style="mso-next-textbox:#_x0000_s2049">
            <w:txbxContent>
              <w:p w14:paraId="3B7DF3AA" w14:textId="77777777" w:rsidR="00F8106C" w:rsidRPr="00E81051" w:rsidRDefault="00F8106C" w:rsidP="005E620B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FC2631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GB"/>
                  </w:rPr>
                  <w:t>Annual Report</w:t>
                </w:r>
              </w:p>
              <w:p w14:paraId="69F98DC8" w14:textId="77777777" w:rsidR="00F8106C" w:rsidRDefault="00F8106C"/>
            </w:txbxContent>
          </v:textbox>
        </v:shape>
      </w:pict>
    </w:r>
    <w:r w:rsidR="005508CE"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75170755" wp14:editId="0F814144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9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B38AE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7F2D9" w14:textId="47C1B131" w:rsidR="00872E88" w:rsidRPr="00233CE9" w:rsidRDefault="00273F23" w:rsidP="00641467">
    <w:pPr>
      <w:pStyle w:val="Encabezado"/>
      <w:ind w:left="-720" w:right="-682"/>
      <w:rPr>
        <w:rFonts w:ascii="Futura Lt BT" w:hAnsi="Futura Lt BT"/>
        <w:smallCaps/>
        <w:color w:val="984806" w:themeColor="accent6" w:themeShade="80"/>
      </w:rPr>
    </w:pPr>
    <w:r>
      <w:rPr>
        <w:rFonts w:ascii="Oswald" w:hAnsi="Oswald" w:cs="Tahoma"/>
        <w:b/>
        <w:noProof/>
        <w:sz w:val="24"/>
      </w:rPr>
      <w:drawing>
        <wp:inline distT="0" distB="0" distL="0" distR="0" wp14:anchorId="6CB76F34" wp14:editId="2951C902">
          <wp:extent cx="7753350" cy="1299404"/>
          <wp:effectExtent l="0" t="0" r="0" b="0"/>
          <wp:docPr id="1" name="Imagen 1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7515" cy="13001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B38AE">
      <w:rPr>
        <w:rFonts w:ascii="Oswald" w:hAnsi="Oswald" w:cs="Tahoma"/>
        <w:b/>
        <w:sz w:val="24"/>
      </w:rPr>
      <w:t xml:space="preserve">                            </w:t>
    </w:r>
    <w:r w:rsidR="00100297">
      <w:rPr>
        <w:rFonts w:ascii="Oswald" w:hAnsi="Oswald" w:cs="Tahoma"/>
        <w:b/>
        <w:sz w:val="24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5626A" w14:textId="77777777" w:rsidR="00273F23" w:rsidRDefault="00273F2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354723"/>
    <w:multiLevelType w:val="hybridMultilevel"/>
    <w:tmpl w:val="E99ECEDE"/>
    <w:lvl w:ilvl="0" w:tplc="8AA0BE3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A3MzeytLQwMjZR0lEKTi0uzszPAykwqQUAaFXCXSwAAAA="/>
  </w:docVars>
  <w:rsids>
    <w:rsidRoot w:val="001C45C4"/>
    <w:rsid w:val="00030A51"/>
    <w:rsid w:val="000375C0"/>
    <w:rsid w:val="000517BD"/>
    <w:rsid w:val="00057D23"/>
    <w:rsid w:val="00062FDD"/>
    <w:rsid w:val="00064997"/>
    <w:rsid w:val="0007445D"/>
    <w:rsid w:val="00077D53"/>
    <w:rsid w:val="000839C7"/>
    <w:rsid w:val="000D792B"/>
    <w:rsid w:val="000E6761"/>
    <w:rsid w:val="00100297"/>
    <w:rsid w:val="001040AC"/>
    <w:rsid w:val="0012471A"/>
    <w:rsid w:val="00124FF9"/>
    <w:rsid w:val="001265A5"/>
    <w:rsid w:val="001410C5"/>
    <w:rsid w:val="00155C39"/>
    <w:rsid w:val="00156D47"/>
    <w:rsid w:val="00157CEA"/>
    <w:rsid w:val="00160B5C"/>
    <w:rsid w:val="0016709B"/>
    <w:rsid w:val="00172E65"/>
    <w:rsid w:val="00180620"/>
    <w:rsid w:val="0018700A"/>
    <w:rsid w:val="00190C10"/>
    <w:rsid w:val="001A5BC7"/>
    <w:rsid w:val="001A7283"/>
    <w:rsid w:val="001A7344"/>
    <w:rsid w:val="001B2167"/>
    <w:rsid w:val="001C04A5"/>
    <w:rsid w:val="001C45C4"/>
    <w:rsid w:val="001D3A4A"/>
    <w:rsid w:val="002246FA"/>
    <w:rsid w:val="00225379"/>
    <w:rsid w:val="00232C61"/>
    <w:rsid w:val="002336C4"/>
    <w:rsid w:val="00233CE9"/>
    <w:rsid w:val="00235217"/>
    <w:rsid w:val="00260594"/>
    <w:rsid w:val="00273F23"/>
    <w:rsid w:val="00296361"/>
    <w:rsid w:val="002A6CBE"/>
    <w:rsid w:val="002B6D28"/>
    <w:rsid w:val="002C3559"/>
    <w:rsid w:val="002E402C"/>
    <w:rsid w:val="002F7683"/>
    <w:rsid w:val="002F7D40"/>
    <w:rsid w:val="003016B0"/>
    <w:rsid w:val="0036782B"/>
    <w:rsid w:val="00374569"/>
    <w:rsid w:val="00387C35"/>
    <w:rsid w:val="00392C91"/>
    <w:rsid w:val="00395F20"/>
    <w:rsid w:val="00397B40"/>
    <w:rsid w:val="003A1FBF"/>
    <w:rsid w:val="003A4C94"/>
    <w:rsid w:val="003B38AE"/>
    <w:rsid w:val="003B5229"/>
    <w:rsid w:val="003B55B1"/>
    <w:rsid w:val="003C4BD8"/>
    <w:rsid w:val="003C7DF8"/>
    <w:rsid w:val="00401164"/>
    <w:rsid w:val="0040160F"/>
    <w:rsid w:val="00401D16"/>
    <w:rsid w:val="00413BF2"/>
    <w:rsid w:val="00440259"/>
    <w:rsid w:val="00440B99"/>
    <w:rsid w:val="0045013B"/>
    <w:rsid w:val="00473BE9"/>
    <w:rsid w:val="004A1CBA"/>
    <w:rsid w:val="004A4EE2"/>
    <w:rsid w:val="004C2668"/>
    <w:rsid w:val="004C56A2"/>
    <w:rsid w:val="004C6D62"/>
    <w:rsid w:val="004E1539"/>
    <w:rsid w:val="004E5F3E"/>
    <w:rsid w:val="004F3AD4"/>
    <w:rsid w:val="004F7BBA"/>
    <w:rsid w:val="005040A2"/>
    <w:rsid w:val="0051581E"/>
    <w:rsid w:val="005170A5"/>
    <w:rsid w:val="005205B0"/>
    <w:rsid w:val="00543DA2"/>
    <w:rsid w:val="005504C8"/>
    <w:rsid w:val="005508CE"/>
    <w:rsid w:val="005762A5"/>
    <w:rsid w:val="005813AB"/>
    <w:rsid w:val="005A57B8"/>
    <w:rsid w:val="005B18FC"/>
    <w:rsid w:val="005C2D42"/>
    <w:rsid w:val="005C4350"/>
    <w:rsid w:val="005D3221"/>
    <w:rsid w:val="005D4030"/>
    <w:rsid w:val="005E620B"/>
    <w:rsid w:val="005F0EE8"/>
    <w:rsid w:val="005F56F2"/>
    <w:rsid w:val="005F77E6"/>
    <w:rsid w:val="00603DBB"/>
    <w:rsid w:val="0062490A"/>
    <w:rsid w:val="00641467"/>
    <w:rsid w:val="00642D12"/>
    <w:rsid w:val="00646D7E"/>
    <w:rsid w:val="006560A8"/>
    <w:rsid w:val="006604CC"/>
    <w:rsid w:val="00661EA9"/>
    <w:rsid w:val="00663786"/>
    <w:rsid w:val="0066525F"/>
    <w:rsid w:val="0066561F"/>
    <w:rsid w:val="00673456"/>
    <w:rsid w:val="00675287"/>
    <w:rsid w:val="006827E5"/>
    <w:rsid w:val="006A09EE"/>
    <w:rsid w:val="006B6503"/>
    <w:rsid w:val="006B7DDF"/>
    <w:rsid w:val="006C6AD0"/>
    <w:rsid w:val="006F2CC6"/>
    <w:rsid w:val="007224E9"/>
    <w:rsid w:val="00733E1D"/>
    <w:rsid w:val="00735E2A"/>
    <w:rsid w:val="007361E1"/>
    <w:rsid w:val="0074365A"/>
    <w:rsid w:val="007542CB"/>
    <w:rsid w:val="00765B0F"/>
    <w:rsid w:val="00785014"/>
    <w:rsid w:val="007A552F"/>
    <w:rsid w:val="007C3009"/>
    <w:rsid w:val="007E2571"/>
    <w:rsid w:val="007E2A26"/>
    <w:rsid w:val="00840088"/>
    <w:rsid w:val="008412D2"/>
    <w:rsid w:val="00841811"/>
    <w:rsid w:val="00850097"/>
    <w:rsid w:val="0085251A"/>
    <w:rsid w:val="0085758A"/>
    <w:rsid w:val="00872E88"/>
    <w:rsid w:val="00874D26"/>
    <w:rsid w:val="008D02D3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53C16"/>
    <w:rsid w:val="00954F04"/>
    <w:rsid w:val="00961597"/>
    <w:rsid w:val="009721CC"/>
    <w:rsid w:val="00995FDB"/>
    <w:rsid w:val="00997358"/>
    <w:rsid w:val="009B364E"/>
    <w:rsid w:val="009B5CDD"/>
    <w:rsid w:val="009C7925"/>
    <w:rsid w:val="009D3016"/>
    <w:rsid w:val="009D6163"/>
    <w:rsid w:val="009E2AF8"/>
    <w:rsid w:val="009E3602"/>
    <w:rsid w:val="009E398F"/>
    <w:rsid w:val="009F7F9C"/>
    <w:rsid w:val="00A033F0"/>
    <w:rsid w:val="00A1523F"/>
    <w:rsid w:val="00A168AE"/>
    <w:rsid w:val="00A36BBB"/>
    <w:rsid w:val="00A37C2F"/>
    <w:rsid w:val="00A469FB"/>
    <w:rsid w:val="00A70DF7"/>
    <w:rsid w:val="00A82297"/>
    <w:rsid w:val="00A8692B"/>
    <w:rsid w:val="00A86C61"/>
    <w:rsid w:val="00AA4D94"/>
    <w:rsid w:val="00AC01BF"/>
    <w:rsid w:val="00AC0955"/>
    <w:rsid w:val="00AE46CA"/>
    <w:rsid w:val="00AF0652"/>
    <w:rsid w:val="00B0532C"/>
    <w:rsid w:val="00B21D5A"/>
    <w:rsid w:val="00B24F70"/>
    <w:rsid w:val="00B45363"/>
    <w:rsid w:val="00B45462"/>
    <w:rsid w:val="00B5082B"/>
    <w:rsid w:val="00B518D6"/>
    <w:rsid w:val="00B61A9B"/>
    <w:rsid w:val="00B74F7E"/>
    <w:rsid w:val="00BA6489"/>
    <w:rsid w:val="00BA6C86"/>
    <w:rsid w:val="00BB1BDC"/>
    <w:rsid w:val="00BC4EF1"/>
    <w:rsid w:val="00BD2B21"/>
    <w:rsid w:val="00BE2CB3"/>
    <w:rsid w:val="00C43F04"/>
    <w:rsid w:val="00C548EE"/>
    <w:rsid w:val="00C6077D"/>
    <w:rsid w:val="00C64B77"/>
    <w:rsid w:val="00C66636"/>
    <w:rsid w:val="00C7180A"/>
    <w:rsid w:val="00C732FD"/>
    <w:rsid w:val="00C73EB5"/>
    <w:rsid w:val="00C77FC8"/>
    <w:rsid w:val="00C820DB"/>
    <w:rsid w:val="00C821FF"/>
    <w:rsid w:val="00C824FA"/>
    <w:rsid w:val="00C84B0E"/>
    <w:rsid w:val="00C93CC6"/>
    <w:rsid w:val="00C950C3"/>
    <w:rsid w:val="00CB5734"/>
    <w:rsid w:val="00CC22D3"/>
    <w:rsid w:val="00CD3BF1"/>
    <w:rsid w:val="00CE1A5D"/>
    <w:rsid w:val="00CE1D96"/>
    <w:rsid w:val="00CE2945"/>
    <w:rsid w:val="00D02FD3"/>
    <w:rsid w:val="00D036D4"/>
    <w:rsid w:val="00D05188"/>
    <w:rsid w:val="00D07768"/>
    <w:rsid w:val="00D12D02"/>
    <w:rsid w:val="00D27FBA"/>
    <w:rsid w:val="00D44413"/>
    <w:rsid w:val="00D45D88"/>
    <w:rsid w:val="00D5061D"/>
    <w:rsid w:val="00D5132C"/>
    <w:rsid w:val="00D52627"/>
    <w:rsid w:val="00D55957"/>
    <w:rsid w:val="00D65250"/>
    <w:rsid w:val="00D72757"/>
    <w:rsid w:val="00D73767"/>
    <w:rsid w:val="00D82101"/>
    <w:rsid w:val="00D831C3"/>
    <w:rsid w:val="00D844E9"/>
    <w:rsid w:val="00D864B2"/>
    <w:rsid w:val="00D93334"/>
    <w:rsid w:val="00DB70D2"/>
    <w:rsid w:val="00DD6285"/>
    <w:rsid w:val="00E11EB4"/>
    <w:rsid w:val="00E126F3"/>
    <w:rsid w:val="00E13C18"/>
    <w:rsid w:val="00E36BA8"/>
    <w:rsid w:val="00E44577"/>
    <w:rsid w:val="00E51D7F"/>
    <w:rsid w:val="00E56A75"/>
    <w:rsid w:val="00E62E26"/>
    <w:rsid w:val="00E64B5D"/>
    <w:rsid w:val="00E66596"/>
    <w:rsid w:val="00E7005E"/>
    <w:rsid w:val="00E727BF"/>
    <w:rsid w:val="00E81051"/>
    <w:rsid w:val="00E82D38"/>
    <w:rsid w:val="00EA0FED"/>
    <w:rsid w:val="00EA3ADB"/>
    <w:rsid w:val="00EA7587"/>
    <w:rsid w:val="00EA7A37"/>
    <w:rsid w:val="00EC4348"/>
    <w:rsid w:val="00EC46A5"/>
    <w:rsid w:val="00EF7262"/>
    <w:rsid w:val="00F01224"/>
    <w:rsid w:val="00F13409"/>
    <w:rsid w:val="00F174F0"/>
    <w:rsid w:val="00F4018F"/>
    <w:rsid w:val="00F6283B"/>
    <w:rsid w:val="00F633EA"/>
    <w:rsid w:val="00F8106C"/>
    <w:rsid w:val="00FA5CCB"/>
    <w:rsid w:val="00FA73EE"/>
    <w:rsid w:val="00FC2631"/>
    <w:rsid w:val="00FC524B"/>
    <w:rsid w:val="00FC7DB6"/>
    <w:rsid w:val="00FD326D"/>
    <w:rsid w:val="00FE6428"/>
    <w:rsid w:val="00FE761D"/>
    <w:rsid w:val="00F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53A6E97"/>
  <w15:docId w15:val="{0AEE5EFF-9765-4BE6-9039-2483AB4E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A86C6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86C6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A86C61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6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6C61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D6163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02FD3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02FD3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02FD3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02FD3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02FD3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F012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CCA015-0FA8-9A48-A132-3F853A361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331</Words>
  <Characters>182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71</cp:revision>
  <dcterms:created xsi:type="dcterms:W3CDTF">2015-02-05T20:26:00Z</dcterms:created>
  <dcterms:modified xsi:type="dcterms:W3CDTF">2020-11-26T15:37:00Z</dcterms:modified>
</cp:coreProperties>
</file>